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องใหญ่นะแต่ไม่หาวิธีอยู่รอดในโลกนี้สืบสวนสำนวนรักซีซั่น 2 วันศุกร์ที่ 13 มิถุนายน20:30 น ทางไทยพีบีเอสทุกชีวิตบนโลกคือหนึ่งเดียวกับธรรมชาติอัศจรรย์ธรรมชาติ3 และ 16 มิถุนายนตื่นต่อสิ่งมีชีวิตที่อาศัยแรงทุกฤดูกาลอัศจรรย์ธรรมชาติโลกใหม่หลากหลายคุณชอบหมายเลข 3ออกเดินทางสำรวจอัศจรรย์ใจทั่วทุกมุมโลกกับโลกหลากมิติ 9-11 มิถุนายนนี้พาไปชมความงดงามของโลกใต้ทะเลที่อ่าวแคลิฟอร์เนียความอุดมสมบูรณ์ของสิ่งมีชีวิตมากมายทั้งพืชและสัตว์ทะเลจึงได้รับการขนานนามว่าอควาเรียมสัตว์น้ำของโลก25 คุกคามต่อความหลากหลายทางชีวภาพจากทั้งมนุษย์และปัญหาภูมิอากาศเปลี่ยนแปลงสิ่งมีชีวิตสัตว์ทั้งบนบกและในทะเลจึงต้องได้รับการอนุรักษ์อย่างเร่งด่วนติดตามได้ในสารคดีชุดพิพิธภัณฑ์ห้ามพลาดโลกหลากมิติวันจันทร์ถึงวันพุธเวลา 22:00 น ทางไทยพีบีเอสชมสดทางออนไลน์ www.thaipbs.or.thคำว่าเกษตรกรเหนือน้ำในเป็นต้นทุนที่สำคัญที่สุดเพราะมันไม่มีน้ำแล้วมันทำอะไรไม่ได้เลยที่เราลำบากก็หมดไปกับเขากับเขามีแต่ป่าเผลอขึ้นมาก็ขึ้นรถไปเหมือนกันครับเรามาอยู่กันมา 60 ปีสารคดีวันเสาร์ที่ 14 มิถุนายนเวลา 10:00 นทางไทยพีบีเอสปัจจุบันอายุของคนไทยโดยเฉลี่ยจะอยู่ที่ประมาณ 85 ปีหญิงอายุยืนยาวก็ต้องใช้ชีวิตหลังยาวนานขึ้นวันนี้คุณวาดภาพอนาคตหลังเกษียณไว้อย่างไรเตรียมตัวเรื่องงานเตรียมพร้อมเรื่องเงินเพื่อชีวิต 2ชีวิตไม่เกษียณ forum รักไม่พร้อมไม่ต้องรอเกษียณวันที่ 16 มิถุนายน 2560เวลา 14:00 นถึง 15:30 น ติดตามชมทางออนไลน์ได้ที่Chapter ชีวิตไม่เกษียณ 2025ในวันอาทิตย์ที่ 22 มิถุนายน 2568 Impact exhibition Centre Hall 8ชีวิตนี้มีสุขหลังเกษียณที่คุณออกแบบได้หลายคนเวลาเดินทางไปไหนแล้วก็เจอ wifi ฟรีตามที่สาธารณะเนี่ยก็คงจะคิดว่าโอ้ดีจังเลยมี WiFi ฟรีให้ใช้ด้วยมีใครแสนที่คุณอาจจะไม่รู้ตัวนะครับสามารถที่จะเข้าถึงและก็ขโมยข้อมูลส่วนตัวของคุณเวลาที่คุณใช้ wifi ฟรีด้วยนะครับพบกับรายการทุกวันอาทิตย์เวลา 06:00 นThai PBSเส้นทางทางบกลังกาวงศ์เดินทางมาถึงสยามวงอย่างไรจากลังกาวงศ์สู่สยามวงศ์วันอาทิตย์นี้เวลา 16:30 นช่อง Thai PBSวันอาทิตย์นี้จะพาตะลอนไปกินของดีของเด็ดย่านปากน้ำจังหวัดสมุทรปราการกันครับหนูให้ร้อยเลยติดตามทั้งหมดนี้ได้ในรายการวันอาทิตย์ 17:00 น ทางไทยพีบีเอสวันนี้อร่อยทุกอย่าง9 มิถุนายนเป็นวันคล้ายวันสวรรคตของพระบาทสมเด็จพระปรมินทรมหาอานันทมหิดลรัชกาลที่ 8จุฬาลงกรณ์มหาวิทยาลัยบำรุงสุขแก่ปวงประชาไทยมีสุขภาพพลานามัยที่แข็งแรงและมีความเป็นอยู่ที่ดีขึ้น9 มิถุนายนวันอานันทมหิดลหากใครที่เบสค่าที่คุณวางใจสวัสดีค่ะ2568 พบกับคุณนภาห้องพยาบาลค่ะนี่คือสถานการณ์ที่หน้าวันนี้ค่ะนายกไทยยืนยันสถานการณ์ชายแดนไทยกัมพูชาดีขึ้นพร้อมร่วมมือผ่าน JVC ด้านบนเส้นย้ำกับกำลังทหารในพื้นที่ขัดแย้งเพื่อเลี่ยงการปะทะชาวบ้านชายแดนไทยกัมพูชาดีใจถึงอาการที่ดีขึ้นแต่ยังคงเตรียมความพร้อมหากเกิดเหตุฉุกเฉินขยายผลเส้นทางเงินสด2 ล้านบาทที่พบตรงจุดทิ้งขยะในคอนโดไม่เชื่อเจ้าของเงินจะทิ้งไว้ดาวรุ่งจากโรงเรียนกีฬานครนนท์ส่งผลงานยอดเยี่ยมภาษาจีนสาวไทยแรกในศึกเนชั่นลีกวันนี้มีหลายโดยเฉพาะสถานการณ์บริเวณพรมแดนระหว่างทางภาคใต้ตอนนี้มันก็ยังมีปัญหาขึ้นอย่างต่อเนื่องฝั่งกัมพูชาอาจจะคลี่คลายแล้วแต่ทางจังหวัดปัตตานีล่าสุดก็ยังมีการรายงานถึงสถานการณ์ที่เกิดมีการพบวัตถุระเบิดในย่านเศรษฐกิจอีก 1 ลูกในพื้นที่ปัตตานีนะคะเจ้าหน้าที่กำลังเร่งด่วนกล้องวงจรปิดเพื่อติดตามคนที่ก่อเหตุหลังจากที่เมื่อคืนมีระเบิดที่ตลาดโต้รุ่งของปัตตานีติดตามกับคุณติชิลาพุทธสารพัดดีรายงานสดมาจากอำเภอเมืองคุณจิราคะขณะนี้เจ้าหน้าที่เทศบาลเมืองปัตตานีได้เข้าทำความสะอาดที่เกิดเหตุลอบวางระเบิด 2 จุดที่ตลาดโต้รุ่งกลางเมืองปัตตานีเมื่อคืนที่ผ่านมานะคะความปลอดภัยในพื้นที่เมืองต้องบอกว่าต้องยกระดับขึ้นอีกครั้งนะคะหลังจากเมื่อช่วงเช้าพบระเบิดลูกที่ 3 บริเวณถนนมะกรูดค่ะสามารถในส่วนของเจ้าหน้าที่ต้องใช้แรงดันน้ำยิงเข้าทำลายไปชมภาพกันเจ้าหน้าที่ตัดสินใจใช้ปืนน้ำแรงดันสูงยิงทำลายวัตถุระเบิดนะคะก่อนหน้านี้ได้ใช้หุ่นยนต์เก็บกู้วัตถุระเบิดและโดนตรวจสอบผู้ต้องสงสัยใกล้ร้านจำหน่ายน้ำดื่มและร้านทองบริเวณถนนมะกรูดอำเภอเมืองปัตตานีนะคะก่อนเจ้าหน้าที่ชุดจะใช้เชือกดึงออกจากวัตถุต้องสงสัยถูกต้องออกมาและยิงทำลายทิ้งค่ะท่ามกลางความกังวลของชาวบ้านพ่อค้าและแม่ค้ารอบบริเวณนะคะเนื่องจากถนนมะกรูดนั้นเป็นถนนสายสำคัญอีกเส้นหนึ่งค่ะและยังเป็นที่ตั้งของสถานที่ราชการอีกหลายแห่งนะคะเฉพาะในช่วงเช้าจะมีประชาชนออกมาจับจ่ายซื้อของจำนวนมากค่ะโดยหลังพบวัตถุต้องสงสัยเจ้าหน้าที่กองอาสารักษาดินแดนได้กันพื้นที่เพื่อเปิดทางให้เจ้าหน้าที่ชุดเก็บกู้วัตถุระเบิดตอบโดยไม่อนุญาตให้คนที่ไม่เกี่ยวข้องเข้าไปภายในนะคะเพื่อความปลอดภัยค่ะโดยภายหลังการตรวจสอบเจ้าหน้าที่พบแผงวงจรและหน้าปัดนาฬิกาเพื่อตั้งเป็นชนวนระเบิดซึ่งเป็นลักษณะเดียวตลาดโต้รุ่งจังหวัดปัตตานีเมื่อคืนที่ผ่านมานะคะโดยจุดแรกหน้าห้างทองอินเตอร์และจุดที่ 2 วางระเบิดในถังขยะบริเวณซอยหลังข้างหลังตลาดค่ะโชคดีแต่ว่าไม่มีผู้ได้รับบาดเจ็บนะคะแต่ว่ามีรถจักรยานยนต์ของชาวบ้านได้รับความเสียหายค่ะโดยเจ้าหน้าที่เชื่อว่าผู้ก่อเหตุนั้นอาจต้องการติดฉนวนระเบิดพร้อมกับ 2 จุดเมื่อคืนนี้นะคะระเบิดนั้นอาจทำงานไม่สมบูรณ์ชาวบ้านพบและแจ้งเจ้าหน้าที่ให้เข้าตรวจสอบในช่วงเช้าวันนี้ค่ะนอกจากนี้ยังตั้งข้อสังเกตนะคะว่าระเบิดตั้ง 3 ลูกนะการบรรจุขณะที่การตรวจสอบภาพจากกล้องวงจรปิดเพื่อติดตามผู้ก่อเหตุพบพฤติกรรมคล้ายกันนะคะผู้ก่อเหตุนั้นมี 2 คนขับขี่รถจักรยานยนต์นำวัตถุต้องสงสัยมาวางไว้โดยสวมเสื้อกระจายไปวางทั้ง 3 จุดค่ะในพื้นที่เมืองปัตตานีครั้งนี้เกิดขึ้นหลังสิ้นสุดวันเฉลิมฉลองฮารีรายอหรือว่าการประกอบพิธีฮัจญ์ในนครเมกกะประเทศซาอุดิอาระเบียนะคะและเป็นเหตุรุนแรงหลังเบียร์ได้หลังการตำหนิรัฐบาลไทยที่ไม่จริงใจในการแก้ปัญหาภาคใต้โดยเฉพาะการเดินหน้าการพูดสันติสุขซึ่งยังไม่ได้มีการตั้งหัวหน้าคณะพูดคุยและแนะนำเนื้อหาในตอนนี้ยังระบุว่าการยกระดับปฏิบัติการด้วยความรุนแรงการโจมตีปฏิบัติการทางทหารในพื้นที่ที่กำลังขึ้นนั้นเป็นผลจากการไม่มีโต๊ะเจรจาซึ่งเป็นพื้นที่สำหรับการแสวงหาและแนวทางแก้ไขในการแก้ปัญหาความขัดแย้งค่ะภาพที่คุณผู้ชมเห็นอยู่ในขณะนี้ก็คือบรรยากาศสดนะคะนี่เป็นภาพของในส่วนของเจ้าหน้าที่เทศบาลเมืองปัตตานีนั้นได้เข้าทำความสะอาดพื้นที่บริเวณตลาดพรุ่งนี้นะคะเป็นจุดหนึ่งค่ะที่ผู้ก่อเหตุนั้นนำระเบิดมาวางไว้ในถังขยะและจุดชนวนระเบิดขึ้นนะคะขณะนี้ในส่วนของเจ้าหน้าที่และได้เพิ่มกำลังดูแลพื้นที่เมืองและพื้นที่เศรษฐกิจทั้ง 3 จังหวัดอย่างเข้มข้นค่ะขอบคุณคุณจิราค่ะคุณผู้ชมคะในเส้นทางที่มักเกิดอุบัติเหตุก็คือเส้นทางที่มีความชันแล้วก็ลาดเอียงสูงทางนั้นก็คือเขากรมการขนส่งมันต้องออกประกาศห้ามรถบัส 2000 นั้นวิ่งในเส้นทางดังกล่าวจะส่งผลกระทบทำให้รถบัสนั้นต้องอ้อมไกลเรื่องนี้ก็ทำให้พวกเรารถบัสประจำทางและไม่ประจำทางเตรียมใช้ระยะขัดขืนในการเดินรถเส้นทางเขาพับผ้าในพื้นที่ต่างปทลงกะโดยอ้างว่าคณะของรองปลัดดวงกมลอาคมที่ลงพื้นที่ไปหาหรือเมื่อวานนี้นั้นไม่มีความจริงใจที่จะแก้ไขปัญหาร่วมกันทำให้ไม่สามารถที่จะได้ข้อยุติในการปลดล็อคเส้นทางวิ่งค่ะแม้ว่านายสรพงศ์ไพฑูรย์พงษ์รองปลัดกระทรวงคมนาคมพร้อมกับรองอธิบดีกรมการขนส่งทางบกจะมาที่วิศวกรรมสถานแห่งประเทศไทยลงมาสำรวจสภาพถนนทางหลวงแผ่นดินหมายเลข 4บนเขาพับผ้าสายพัทลุงตรังร่วมกับผู้ประกอบการรถบัสโดยสาร 2 ชั้นเพื่อที่จะพิสูจน์ความลาดเอียงแล้วก็ระยะทางเสี่ยงเมื่อวานนี้เพื่อหาทางออกรวมกันหลังจากที่เขาพับผ้าเป็น 1 ใน 7 เส้นทางค่ะที่กรมการขนส่งทางบกนั้นได้ออกประกาศว่าเป็นจุดเสี่ยงห้ามรถโดยสาร 2 ชั้นใช้เส้นทางซึ่งก็จะกระทบต่อผู้ประกอบการรถบัส 2 ชั้นค่ะเพราะว่าต้องใช้เส้นทางที่อ้อมไกลออกไปอีกนายกสมาคมผู้ประกอบการรถโดยสาร 2 ชั้นถ่ายก็บอกว่าการลงมาดูพื้นที่จริงอ่ะก็ทำให้มีความเห็นตรงกันว่าถนนเขาพับผ้าช่วงที่มีความลาดชัน 8% เนี่ยมีระยะทาง 1 กิโลเมตรเท่านั้นและจากการพูดคุยก็มีแนวโน้มไปในทางที่ดีวันนี้พักบ่ายมีการประชุมร่วมกันอีกครั้งก็พบว่าคณะของรองปลัดกระทรวงคมนาคมไม่มาร่วมประชุมแต่ไปประชุมที่สำนักงานขนส่งจังหวัดตรังและไม่ให้ผู้ปกครองผู้ประกอบการรถบัสเข้าร่วมด้วยผู้ประกอบการรถโดยสาร 2 ชั้นไทยจึงได้ออกแถลงการณ์ยกระดับการเรียกร้องอะไรยะขัดขืนประกาศว่าจะเดินรถทุกเส้นทางที่ถูกห้ามค่ะพร้อมกันในวันจันทร์ที่ 16 มิถุนายนนี้เป็นต้นไปจนกว่าจะได้ข้อยุติที่เป็นธรรมแล้วก็มีเหตุผลทางวิชาการกล่องรับต่อ 3 ลูกมารวมกันก็เป็นไปได้ผมก็ไปส่งแต่ว่ามันจะไม่ได้คือที่มาของการห้ามพรุ่งนี้ครับเนื่องจากก็บอกว่า5 กิโลเมตรกิโลเมตรละเบรคบ่อยครั้งมันจะหมดที่จังหวัดตรังพัทลุงขึ้นไปบล็อคไม่ได้ใช้แล้วก็ขึ้นมาก็ลงไม่มีทางที่จะไม่มีใครจะหมดอันนี้ยังไงก็ตามเส้นทางยังไงก็หลุดเจนแน่นอนด้านนายสันติแสงทองผู้ประกอบการรถและนายกสมาคมสหพันธ์ท่องเที่ยวภาคเหนือเส้นทางภาคเหนือทุกคำสั่งห้ามวิ่งรวม 2 เส้นทางก็คือทางหลวงหมายเลข 118 ช่วงเชียงใหม่ดอยนางแก้วและทางหลวงหมายเลข 103 ช่วงแ***สอนแม่ตีบซึ่งเป็นเส้นทางสามารถที่จะระหว่างจังหวัดภาคเหนือทำให้ผู้ประกอบการเงินต้องอ้อมเส้นทางนับร้อยกิโลเมตรทำให้ผู้ประกอบการและภาคการท่องเที่ยวกันแดดร้อนค่ะซึ่งในวันที่ 16 มิถุนายนนี้ผู้ประกอบการทางภาคเหนือก็จะเดินรถจนกว่าที่จะได้ข้อยุติเช่นกันสำหรับเส้นทางที่มีความลาดชันเส้นทางซึ่งกรมการขนส่งทางบกได้ออกประกาศห้ามรถทัวร์ 2 ชั้นเดินรถก็ประกอบด้วย 1 ทางหลวงหมายเลข18 เชียงใหม่ดอยนางแก้ว 2 ก็คือทางหลวงหมายเลข 103 ช่วงแม่ฮ่องสอนแม่ตีบสามทางหลวงหมายเลข 12 56 ช่วงตัวเสียงแห่งชาติดอยภูคา 4 ทางหลวงหมายเลข 2013 ช่วงบอกโองาม 5 ทางหลวงหมายเลข 2331 ช่วงเจาะอุทยานแห่งชาติภูหินร่องกล้าทางหลวงหมายเลข 304 ช่วงสี่แยกกบินทร์บุรีถึงวังน้ำเขียวและ 7 ทางหลวงหมายเลขช่วงเขาพับผ้าตรังถึงพัทลุงเข้าสู่วันที่ 3 แล้วนะคะสำหรับมาตรการในการเปิดปิดด่านชายแดนบริเวณผ่านแดนถาวรบ้านคลองลึกจังหวัดสระแก้วชาวกัมพูชาที่เขาข้ามแดนเข้ามาทำงานในสายสะท้อนเป็นเสียงเดียวกันบอกว่าได้รับผลกระทบค่ะเพราะว่าเวลาการเปิดด่านด้านของทั้งสองฝั่งชายแดนนั้นไม่ตรงกันไปติดตามกับคุณศุภชัยอินทฤทธิ์รายงานสดมาจ้าโรงเรียนอรัญประเทศจังหวัดสระแก้วนะคะคุณสุภชาคะตั้งเวลาเปิดด่านของฝั่งไทยและกัมพูชาที่ไม่ตรงกันนะคะและช้ากว่าไทย 1 ชั่วโมงค่ะส่งผลกระทบต่อวิถีชีวิตของคนชายแดนนะคะรวมไปถึงการค้าขายและเด็กนักเรียนกัมพูชาที่ข้ามฝั่งมาเรียนหนังสือที่ฝั่งไทยต้องปรับเปลี่ยนเวลาในการเดินทางค่ะทหารพรานชุดกรมทหารพรานที่ 22 และด่านศุลกากรอรัญประเทศนะคะแก้ไขกุญแจเปิดประตูด่านคลองลึกในเวลา 08:00 น ที่ผ่านมาส่วนฝั่งกัมพูชาทางเจ้าหน้าที่ตรวจคนเข้าเมืองปอยเปตประเทศกัมพูชาแจ้งมายังฝั่งไทยว่าฝั่งกัมพูชาเปิดประตูด่านในเวลา 09:00 น ค่ะทำให้แรงงานกัมพูชาต้องเป็นคนไทยที่ต้องข้ามฝั่งไปทำงานก็ต้องปรับเปลี่ยนวิถีชีวิตรวมไปถึงการเดินทางนะคะอย่างเช่นหญิงไทยคนนี้ค่ะทำงานเป็นแม่บ้านคาสิโนแห่งหนึ่งยอมรับว่าหลังเกิดเหตุการณ์ต่างกันระหว่างไทยและกัมพูชาก็ต้องเปลี่ยนวิถีชีวิตทั้งหมดจากเมื่อก่อนเปิดให้เวลาปกติทำงานวันละ 10 ชั่วโมงแต่หลังจากตัดเปลี่ยนเวลาใหม่เหลือเวลาทำงานเพียงแค่ 5สมองเท่านั้นค่ะ5 ชั่วโมง 2 ชั่วโมงแต่เขาก็ช่วยเหลือเราอย่างน้อยเราก็ไม่ได้ก็สามารถเข้าทำงานตามสถานการณ์ของบาทก่อนนะติดล้อเข้างานกี่โมงเข้างาน 7 โมงครึ่งเลิกแล้วตอนนี้มันเปิด 9:00 น ใช่ไหมคะเราก็เตรียมตัวเขาเองเขาจะปิดประมาณ 15:00 นทุกวันนี้เวลาประมาณ 5 ชั่วโมงสบู่สถานการณ์ชายแดนไทยกัมพูชาแม้จะเริ่มคลี่คลายแล้วนะคะวันนี้กู้ภัยจากโรคภัยจัดเตรียมซ้อมแผนเผชิญเหตุสถานการณ์แนวชายแดนการให้ความรู้นะคะได้เชิญเด็กนักเรียนเข้ามาร่วมกิจกรรมบนเวทีคำถามการเอาตัวรอดในภาวะสงครามและให้ความรู้ความสามารถในการโรงพยาบาลเบื้องต้นค่ะรู้จักการใช้เครื่องมือทางการแพทย์ไม่สามารถช่วยเหลือตัวเองและผู้อื่นได้ในเขตฉุกเฉินใกล้ตัวพร้อมกับซักซ้อมแผนสถานการณ์ชายแดนหลังจากได้ยินเสียงแจ้งเตือนนะคะโดยใช้สนามหญ้าหน้าเสาธงเป็นพื้นที่ฝึกซ้อมให้คำนึงถึงความปลอดภัยเป็นหลักซึ่งได้รับการตอบรับจากเด็กนักเรียนอย่างดีค่ะรายการโรงเรียนอรัญประเทศระบุนะคะว่าโรงเรียนแห่งนี้เป็นโรงเรียนมัธยมขนาดใหญ่พิเศษมีนักเรียนค่อนข้างมากขึ้นหลังจากอบรมเสร็จสิ้นแล้วค่ะก็จะนำแผนมามอบหมายให้หัวหน้าฉันพิจารณาถึงแผนการซักซ้อมอีกฝั่งหนึ่งตามความรู้ในครั้งนี้ก็คงจะได้นำกลับไปสู่ครอบครัวและชุมชนซึ่งอีกแรงนึงนะที่จะช่วยสื่อสารกับผู้กองน้องๆในหมู่บ้านได้เป็นอย่างดีนะฮะก็คงจะเกิดประโยชน์มากพอสมควรถามว่ามีความกลัวไหมกลัวเพราะว่าด้วยนักเรียนของเราอย่างที่นำเรียนนะครับว่ามีความหลากหลายมีทั้งนักเรียนที่ที่มาจากฝั่งของประเทศเพื่อนบ้านด้วยนะครับก็มีความกลัววันหนึ่งอาจเกิดเหตุแล้วอาจจะมาเรียนไม่ทันไม่ทันเพื่อนหรือว่ามีความกลัวเพราะว่ามีบ้านติดกับชายแดนตลอดทั้ง 4 อำเภอของเราด้วยโรงเรียนอรัญประเทศตั้งอยู่ห่างจากชายแดนไทยกัมพูชาประมาณ 7Km นะคะสังกัดสำนักงานเขตพื้นที่การศึกษามัธยมศึกษาเขต 7สอนตั้งแต่ระดับชั้นมัธยมศึกษาปีที่ 1 และมัธยมศึกษาปีที่ 6 มีแต่กัมพูชาทั้งหมดจากนักเรียนทั้งหมด 30 คนค่ะซึ่งมีข้อมูลจากรองผู้อำนวยการโรงเรียนอรัญประเทศนะคะบอกว่าโรงเรียนแห่งนี้มีเด็กบูชาบางส่วนที่จำเป็นต้องเข้าฝั่งมาเรียนหนังสือที่ไทยซึ่งหลังจากนี้มากการเปิดปิดด่านที่ทั้งสองประเทศไม่ตรงกันค่ะก็ทำให้เด็กกลุ่มนี้โอกาสทางการเรียนอ่ะเรียนไม่ทันเพื่อนนะคะจากนี้ทางโรงเรียนก็จะมีวิธีการการจัดการสอนแบบออนไลน์เพื่อไม่ให้เด็กกลุ่มนี้เสียโอกาสทางการเรียนด้วยค่ะขอบคุณคุณสุภัชชาค่ะและเพื่อป้องกันเหตุการณ์ที่ไม่คาดคิดอาจจะเกิดขึ้นได้จากจังหวัดตราดกมยางรถยนต์เก่าให้กับเจ้าหน้าที่แนะนำบังเกอร์หลบภัยเพิ่มเติมให้กับโรงเรียนแล้วก็ชุมชนที่อยู่ติดกับแนวชายแดนไทยกัมพูชานายประพันธ์ใจแสงอายุ 50 ปีชาวอำเภอบ่อไร่จังหวัดตราดก็นำยางรถยนต์เก่า100 เส้นมอบให้กับทหารในพื้นที่บ้านหมื่นด่านตำบลบ่อพลอยอำเภอบ่อไร่เพื่อนำไปใช้ตั้งทำบังเกอร์หลบภายในพื้นที่เตรียมความพร้อมหลบภัยและก็เสริมความแข็งแกร่งในแนวป้องกันประเทศอาจจะชนะการตามชายแดนค่ะดูยางรถยนต์เก่าที่นำมามอบให้ก็จะนำไปสร้างบังเกอร์ให้กับโรงเรียนและหมู่บ้านที่อยู่ติดกับแนวชายแดนจากการสำรวจก็พบว่ายังมีบังเกอร์หลบภัยไม่เพียงพอกับจำนวนนักเรียนก็ไม่กลับหมู่บ้านสำหรับใช้เป็นที่หลบภัยของชาวบ้านด้วยสอบถามนายประพันธ์ก็บอกว่าต้องการนำยางรถยนต์เก่ามาบริจาคให้กับอาหารและชาวบ้านเพื่อสนับสนุนและก็สร้างขวัญกำลังใจให้แก่กำลังพลที่ปฏิบัติหน้าที่อยู่ตามชายแดนช่วงที่ประเทศไทยเผชิญกับสถานการณ์เช่นนี้สิ่งใดที่ช่วยเหลือได้ก็พร้อมที่จะสนับสนุนอย่างที่หน้าพื้นที่ใดยังขาดแคลนยางรถยนต์เก่าหรือว่าไม่มีรถบรรทุกส่งของในพื้นที่บ่อไร่สามารถติดต่อได้ตลอดเวลาขณะที่ชาวบ้านในพื้นที่ก็ระบุนะคะว่าขณะนี้ก็เตรียมความพร้อมไปรษณีย์เหตุแล้วก็รับมือกับสถานการณ์ไว้แล้วค่ะรวมทั้งติดตามข่าวสารอย่างต่อเนื่องด้วยทางกัมพูชามีการออกมาตรการในการลดเวลาทำนาของคนไทยเหลือแค่ 7 วันนะคะเพื่อเป็นการด้วยมาตรการเดียวกันกับไทยที่ใช้กับกัมพูชาด้านของสมเด็จพระเจ้ามีการแสดงท่าทีที่จะสนับสนุนการเจรจาระหว่างทหารไทยกัมพูชานะคะหลังจากที่กองทัพกัมพูชาและไทยปรับกำลังของทั้งสองฝ่ายลงเพื่อนตึงเครียดกระทรวงกลาโหมกัมพูชาเผยแพร่ข้อความผ่านสื่อสังคมออนไลน์เกี่ยวกับการหารือระหว่างทหารกัมพูชากับไทยในกรณีปัญหาการรุกล้ำดินแดนในบริเวณช่องบกนะคะโดยระบุว่ากระทรวงกลาโหมกัมพูชาขอแจ้งให้ประชาชนทราบว่าเมื่อวานนี้ค่ะทางกองทัพกัมพูชาและไทยมีการประชุมหารือและตัดสินใจปรับกำลังทหารของทั้งสองฝ่ายให้กลับเข้าสู่พื้นที่เหมาะสมคือฝันถึงเครียดและลดการเผชิญหน้าตามแนวชายแดนขณะที่สำนักข่าว Fake News ของกัมพูชารายงานด้วยว่าสมเด็จฮุนเซนประธานวุฒิสภาและอดีตนายกรัฐมนตรีกัมพูชามีท่าทีสนับสนุนการเจรจาระหว่างทหารไทยกับกัมพูชาค่ะระบบผ่านสื่อสังคมออนไลน์ว่าการปรับกำลังทหารในพื้นที่ขัดแย้งผ่านการทำความเข้าใจระหว่างผู้บัญชาการทหารของกัมพูชาและไทยเป็นสิ่งจำเป็นเพื่อหลีกเลี่ยงการปะทะด้วยความรุนแรงประชาชนทั้งกัมพูชาและไทยต่างต้องการสันติภาพที่ยั่งยืนอย่างแท้จริงและไม่ต้องการให้กราบนอกจากนี้ยังระบุด้วยว่าความพยายามในการหาทางออกด้วยการเจรจาได้เกิดขึ้นในตั้งแต่รัฐบาลไปจนถึงผู้บัญชาการทหารแนวหน้าและตอนนี้ก็เริ่มเห็นผลแล้วกำลังร้องขอให้ชาวกัมพูชาและวางใจในความมุ่งมั่นของรัฐบาลในการแก้ไขปัญหาความขัดแย้งด้วยสันติวิธีซึ่งเป็นหนทางเดียวที่จะหลีกเลี่ยงไม่เกิดสงครามนองเลือดเพื่อส่งเสริมมิตรภาพและความร่วมมือที่ดีกับประเทศเพื่อนบ้านขณะเดียวกันสมเด็จฮุนเซนยืนยันว่าการยื่นข้อพิพาท 4.9 สู่กระบวนการพิจารณาของศาลยุติธรรมระหว่างประเทศหรือไอซีเจยังคงไม่เปลี่ยนแปลงค่ะแม้ว่าจะมีการปรับกำลังทหารในพื้นที่พิพาทก็ตามขณะที่สำนักข่าวเขมรทำรายงานว่ากัมพูชาออกมาตรการจำกัดระยะเวลาการทำนาในราชอาณาจักรของพลเมืองไทยเหลือเพียง 7 วันจากเดิม 60 วันโดยเมื่อครบกำหนดเมืองไทยจะต้องเดินทางออกจากกัมพูชาแล้วจึงสามารถกลับเข้ามาเพื่อประทับตราหนังสือเดินทางผ่านแดนใหม่ได้อธิบดีสำนักงานตรวจคนเข้าเมืองกัมพูชาระบุว่ามาตรการดังกล่าวมีขึ้นเพื่อต้องการดำเนินการของฝั่งไทยเมื่อวันที่ 8 มิถุนายนซึ่งเริ่มใช้มาตรการจำกัดระยะเวลานับของเจ้าคุณชาเหลือเพียง 7 วันเช่นกันส่งผลให้ชาวกัมพูชาที่เดินทางเข้าไทยนั้นต้องเดินทางกลับออกมาก่อนเมื่อครบกำหนดและประทับตราหนังสือเดินทางใหม่เช่นกันถ้าจะพูดไปแล้วพัฒนาการสถานการณ์พรมแดนไทยกัมพูชาช่องบกที่มีเหตุปะทะกันประมาณ 10 นาทีของเช้าวันที่ 28 พฤษภาคมมันก็สร้างความกังวลไม่น้อยนะคะว่าสถานการณ์มันจะยืดเยื้อแปลว่าหลังจากนั้นก็มีการตอบโต้กันไปมาโดยเฉพาะจากฝั่งกัมพูชาที่พยายามจะทำให้เรื่องมันไปในระดับนอกเหนือจากทวิภาคีแต่ว่าน่าสังเกตว่าพอหลังการประชุมสนชของทางฝั่งเราเมื่อวานมีการให้อำนาจทางกองทัพบกในการควบคุมการเป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4:31:30Z</dcterms:created>
  <dcterms:modified xsi:type="dcterms:W3CDTF">2025-06-09T0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00 น.</vt:lpwstr>
  </property>
  <property fmtid="{D5CDD505-2E9C-101B-9397-08002B2CF9AE}" pid="3" name="subtitle">
    <vt:lpwstr/>
  </property>
</Properties>
</file>